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[0.66, 0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[0.62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0.47,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[-0.52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 [-1.38, -1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 [-1.35, -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07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1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0.16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[0.41, 0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[1.08, 1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[0.43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 [1.09, 1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[0.51, 0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[1.11, 1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3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[0.41, 0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 [1.09, 1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12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4T05:17:07Z</dcterms:created>
  <dcterms:modified xsi:type="dcterms:W3CDTF">2023-03-24T0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